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AA147C" w14:textId="77777777" w:rsidR="002033FF" w:rsidRPr="00683740" w:rsidRDefault="00325539" w:rsidP="005C48CC">
      <w:pPr>
        <w:rPr>
          <w:rFonts w:ascii="Times New Roman" w:hAnsi="Times New Roman" w:cs="Times New Roman"/>
          <w:b/>
          <w:sz w:val="24"/>
          <w:szCs w:val="24"/>
        </w:rPr>
      </w:pPr>
      <w:r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Titulli i lëndës: </w:t>
      </w:r>
      <w:r w:rsidR="0096779A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SHKRIM AKADEMIK </w:t>
      </w:r>
      <w:r w:rsidR="00E838DC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D11214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</w:p>
    <w:p w14:paraId="2EE08E2C" w14:textId="77777777" w:rsidR="002033FF" w:rsidRPr="00683740" w:rsidRDefault="002033FF">
      <w:pPr>
        <w:pStyle w:val="BodyText"/>
        <w:spacing w:before="4" w:after="1"/>
        <w:rPr>
          <w:rFonts w:ascii="Times New Roman" w:hAnsi="Times New Roman" w:cs="Times New Roman"/>
          <w:b/>
        </w:rPr>
      </w:pPr>
    </w:p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3"/>
        <w:gridCol w:w="287"/>
        <w:gridCol w:w="2303"/>
        <w:gridCol w:w="5214"/>
        <w:gridCol w:w="23"/>
      </w:tblGrid>
      <w:tr w:rsidR="002033FF" w:rsidRPr="00683740" w14:paraId="5BE8E9AE" w14:textId="77777777" w:rsidTr="00E41B89">
        <w:trPr>
          <w:trHeight w:val="320"/>
        </w:trPr>
        <w:tc>
          <w:tcPr>
            <w:tcW w:w="10470" w:type="dxa"/>
            <w:gridSpan w:val="5"/>
            <w:shd w:val="clear" w:color="auto" w:fill="59715C"/>
          </w:tcPr>
          <w:p w14:paraId="77BAFF81" w14:textId="77777777" w:rsidR="002033FF" w:rsidRPr="00683740" w:rsidRDefault="00D11214">
            <w:pPr>
              <w:pStyle w:val="TableParagraph"/>
              <w:spacing w:before="21" w:line="279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t themelore për lëndën</w:t>
            </w:r>
          </w:p>
        </w:tc>
      </w:tr>
      <w:tr w:rsidR="002033FF" w:rsidRPr="00683740" w14:paraId="5A949EE4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1598EC2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jësia akademik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33C65416" w14:textId="367CF067" w:rsidR="002033FF" w:rsidRPr="00683740" w:rsidRDefault="00D72C09" w:rsidP="00D72C09">
            <w:pPr>
              <w:pStyle w:val="TableParagraph"/>
              <w:spacing w:before="21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FS</w:t>
            </w:r>
          </w:p>
        </w:tc>
      </w:tr>
      <w:tr w:rsidR="002033FF" w:rsidRPr="00683740" w14:paraId="54CC3728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2A074EF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tull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30B2C214" w14:textId="77777777" w:rsidR="002033FF" w:rsidRPr="00683740" w:rsidRDefault="0096779A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Shkrim akademik 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683740" w14:paraId="14281780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396CD4B8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ivel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1F2972DC" w14:textId="77777777" w:rsidR="002033FF" w:rsidRPr="00683740" w:rsidRDefault="00D11214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</w:tr>
      <w:tr w:rsidR="002033FF" w:rsidRPr="00683740" w14:paraId="53181C45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611A381B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tatus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5E73CE6" w14:textId="77777777" w:rsidR="002033FF" w:rsidRPr="00683740" w:rsidRDefault="00F6405F" w:rsidP="00F6405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>blig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ative </w:t>
            </w:r>
          </w:p>
        </w:tc>
      </w:tr>
      <w:tr w:rsidR="002033FF" w:rsidRPr="00683740" w14:paraId="11630389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5F015F4D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iti i studimev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52B1FDD0" w14:textId="38C9F533" w:rsidR="002033FF" w:rsidRPr="00683740" w:rsidRDefault="00D11214" w:rsidP="00A70DD1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iti I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| Semestri 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</w:tr>
      <w:tr w:rsidR="002033FF" w:rsidRPr="00683740" w14:paraId="6C51B4CA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E8B529F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umri i orëve në javë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61ED6BE9" w14:textId="77777777" w:rsidR="002033FF" w:rsidRPr="00683740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033FF" w:rsidRPr="00683740" w14:paraId="44918BBB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5919FD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reditë ECT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EAE020E" w14:textId="77777777" w:rsidR="002033FF" w:rsidRPr="00683740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ECTS</w:t>
            </w:r>
          </w:p>
        </w:tc>
      </w:tr>
      <w:tr w:rsidR="002033FF" w:rsidRPr="00683740" w14:paraId="6A66FA67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EAA6B10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oha / Vend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ADA0E65" w14:textId="77777777" w:rsidR="002033FF" w:rsidRPr="00683740" w:rsidRDefault="00D11214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lasa |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ipas orarit</w:t>
            </w:r>
          </w:p>
        </w:tc>
      </w:tr>
      <w:tr w:rsidR="002033FF" w:rsidRPr="00683740" w14:paraId="70C5F6F7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0BA126B9" w14:textId="77777777" w:rsidR="002033FF" w:rsidRPr="00D72C09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D72C09">
              <w:rPr>
                <w:rFonts w:ascii="Times New Roman" w:hAnsi="Times New Roman" w:cs="Times New Roman"/>
                <w:sz w:val="24"/>
                <w:szCs w:val="24"/>
              </w:rPr>
              <w:t>Mësimdhënës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05750DD" w14:textId="597308EA" w:rsidR="002033FF" w:rsidRPr="00D72C09" w:rsidRDefault="00F26C2A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D72C09">
              <w:rPr>
                <w:rFonts w:ascii="Times New Roman" w:hAnsi="Times New Roman" w:cs="Times New Roman"/>
                <w:sz w:val="24"/>
                <w:szCs w:val="24"/>
              </w:rPr>
              <w:t xml:space="preserve">Agron </w:t>
            </w:r>
            <w:proofErr w:type="spellStart"/>
            <w:r w:rsidRPr="00D72C09">
              <w:rPr>
                <w:rFonts w:ascii="Times New Roman" w:hAnsi="Times New Roman" w:cs="Times New Roman"/>
                <w:sz w:val="24"/>
                <w:szCs w:val="24"/>
              </w:rPr>
              <w:t>Gashi</w:t>
            </w:r>
            <w:proofErr w:type="spellEnd"/>
          </w:p>
        </w:tc>
      </w:tr>
      <w:tr w:rsidR="002033FF" w:rsidRPr="00683740" w14:paraId="7F8385BC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75A042E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ë dhënat kontaktues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2033D51D" w14:textId="77777777" w:rsidR="002033FF" w:rsidRPr="00683740" w:rsidRDefault="002033F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033FF" w:rsidRPr="00683740" w14:paraId="1AD620B7" w14:textId="77777777" w:rsidTr="00E41B89">
        <w:trPr>
          <w:trHeight w:val="2211"/>
        </w:trPr>
        <w:tc>
          <w:tcPr>
            <w:tcW w:w="5233" w:type="dxa"/>
            <w:gridSpan w:val="3"/>
            <w:shd w:val="clear" w:color="auto" w:fill="6BA2A4"/>
          </w:tcPr>
          <w:p w14:paraId="73AE7315" w14:textId="77777777" w:rsidR="002033FF" w:rsidRPr="00683740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shkrim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681DB27" w14:textId="2104D191" w:rsidR="0096779A" w:rsidRPr="00683740" w:rsidRDefault="005909A6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ursi </w:t>
            </w:r>
            <w:r w:rsidRPr="005909A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s</w:t>
            </w:r>
            <w:r w:rsidR="0096779A" w:rsidRPr="005909A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hkrimi akademik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ë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bledh në vete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kathtësitë e të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kruarit 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>pë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ërkesa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kademike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ërgjatë procesit të hulumtimit dhe shkrimit shkencor. </w:t>
            </w:r>
          </w:p>
          <w:p w14:paraId="3EC117A6" w14:textId="335E2D99" w:rsidR="0096779A" w:rsidRPr="00683740" w:rsidRDefault="0096779A" w:rsidP="009677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jatë këtij kursi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,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tudentët do t</w:t>
            </w:r>
            <w:r w:rsidR="005909A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ë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mësojnë</w:t>
            </w:r>
            <w:r w:rsidR="005909A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dhe do të 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shtrojnë procesin dhe mënyrat e realizimit të shkrimit akademik mbështetur në </w:t>
            </w:r>
            <w:r w:rsidR="005909A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literaturë teorike dhe në përvoja praktike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. </w:t>
            </w:r>
          </w:p>
          <w:p w14:paraId="0B38BDCD" w14:textId="23D7EF44" w:rsidR="002033FF" w:rsidRPr="00683740" w:rsidRDefault="005909A6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udentët gjatë këtij ku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s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i do të mësojnë se si t’i shkruajnë tekstet nga recensioni 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e deri 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t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hulumtimi empirik mbi baza akademike, analizën dhe interpretimin, po ashtu edhe publikim e shkrimit të kësaj natyre.</w:t>
            </w:r>
          </w:p>
        </w:tc>
      </w:tr>
      <w:tr w:rsidR="002033FF" w:rsidRPr="00683740" w14:paraId="4ACFAC2E" w14:textId="77777777" w:rsidTr="00E41B89">
        <w:trPr>
          <w:trHeight w:val="2050"/>
        </w:trPr>
        <w:tc>
          <w:tcPr>
            <w:tcW w:w="5233" w:type="dxa"/>
            <w:gridSpan w:val="3"/>
            <w:shd w:val="clear" w:color="auto" w:fill="6BA2A4"/>
          </w:tcPr>
          <w:p w14:paraId="23B1CBA6" w14:textId="77777777" w:rsidR="002033FF" w:rsidRPr="00683740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Qëllimet e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76DE577F" w14:textId="0D6A6164" w:rsidR="002033FF" w:rsidRPr="00683740" w:rsidRDefault="0096779A" w:rsidP="0096779A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>Ky kurs synon t’ua ofrojë studentëve shkathtësi të zotërimit të</w:t>
            </w:r>
            <w:r w:rsidR="00006D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rejtshkrimit të</w:t>
            </w:r>
            <w:r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qipes në tipa të ndryshëm teksti: rrëfyes, përshkrues, shpjegues, argumentues dhe udhëzues, duke i pasur parasysh regjistrat e përdorimit të gjuhës sipas fushave. Njëherësh, ofrohen edhe shkathtësi të leximit kritik, të të përmbledhurit dhe të të cituarit. </w:t>
            </w:r>
          </w:p>
        </w:tc>
      </w:tr>
      <w:tr w:rsidR="002033FF" w:rsidRPr="00683740" w14:paraId="2BFFC61E" w14:textId="77777777" w:rsidTr="00E41B89">
        <w:trPr>
          <w:trHeight w:val="429"/>
        </w:trPr>
        <w:tc>
          <w:tcPr>
            <w:tcW w:w="5233" w:type="dxa"/>
            <w:gridSpan w:val="3"/>
            <w:vMerge w:val="restart"/>
            <w:shd w:val="clear" w:color="auto" w:fill="6BA2A4"/>
          </w:tcPr>
          <w:p w14:paraId="1C0D4318" w14:textId="77777777" w:rsidR="002033FF" w:rsidRPr="00683740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Rezultatet e pritshme të nxënie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3D3B627" w14:textId="77777777" w:rsidR="002033FF" w:rsidRPr="00683740" w:rsidRDefault="00D11214" w:rsidP="00205987">
            <w:pPr>
              <w:pStyle w:val="TableParagraph"/>
              <w:spacing w:before="19" w:line="288" w:lineRule="exact"/>
              <w:ind w:left="7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as përf</w:t>
            </w:r>
            <w:r w:rsidR="005C48CC" w:rsidRPr="00683740">
              <w:rPr>
                <w:rFonts w:ascii="Times New Roman" w:hAnsi="Times New Roman" w:cs="Times New Roman"/>
                <w:sz w:val="24"/>
                <w:szCs w:val="24"/>
              </w:rPr>
              <w:t>undimit të këtij kursi studenti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033FF" w:rsidRPr="00683740" w14:paraId="62FA80DF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E603F79" w14:textId="77777777" w:rsidR="002033FF" w:rsidRPr="00683740" w:rsidRDefault="002033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1D6FBEE1" w14:textId="77777777" w:rsidR="002033FF" w:rsidRPr="00683740" w:rsidRDefault="0096779A" w:rsidP="0096779A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hvillon mendimin kritik gjatë leximit të literaturës;</w:t>
            </w:r>
          </w:p>
        </w:tc>
      </w:tr>
      <w:tr w:rsidR="003C5926" w:rsidRPr="00683740" w14:paraId="0326E40E" w14:textId="77777777" w:rsidTr="00E41B89">
        <w:trPr>
          <w:trHeight w:val="320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3F2EE1A0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04927F36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Shkruan në mënyrë akademike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 audiencë të posaçme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; </w:t>
            </w:r>
          </w:p>
        </w:tc>
      </w:tr>
      <w:tr w:rsidR="003C5926" w:rsidRPr="00683740" w14:paraId="73C8BDE4" w14:textId="77777777" w:rsidTr="00E41B89">
        <w:trPr>
          <w:trHeight w:val="366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607B1B9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7039C85E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Vendos tezën brenda një teksti argumentues;</w:t>
            </w:r>
          </w:p>
        </w:tc>
      </w:tr>
      <w:tr w:rsidR="003C5926" w:rsidRPr="00683740" w14:paraId="6AB8BA3E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7729B934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16B2F6F4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nalizon fuqinë e argumentit të shkruar;</w:t>
            </w:r>
          </w:p>
        </w:tc>
      </w:tr>
      <w:tr w:rsidR="003C5926" w:rsidRPr="00683740" w14:paraId="5726B77A" w14:textId="77777777" w:rsidTr="00E41B89">
        <w:trPr>
          <w:trHeight w:val="42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4BCDC0ED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2F6F2D39" w14:textId="77777777" w:rsidR="003C5926" w:rsidRPr="00683740" w:rsidRDefault="0096779A" w:rsidP="0096779A">
            <w:pPr>
              <w:pStyle w:val="TableParagraph"/>
              <w:numPr>
                <w:ilvl w:val="0"/>
                <w:numId w:val="7"/>
              </w:numPr>
              <w:spacing w:before="20" w:line="288" w:lineRule="exac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lerëson fuqinë e argumentit të shkruar;</w:t>
            </w:r>
          </w:p>
        </w:tc>
      </w:tr>
      <w:tr w:rsidR="003C5926" w:rsidRPr="00683740" w14:paraId="5BD43D1B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359A003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205C3AA7" w14:textId="77777777" w:rsidR="0096779A" w:rsidRPr="00683740" w:rsidRDefault="005D5B08" w:rsidP="005D5B08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bështe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t 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një qëndrim në mënyrë logjike, të rregullt dhe koherente;</w:t>
            </w:r>
          </w:p>
          <w:p w14:paraId="0D42EEEA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Realizon një diskutim retorik gjatë procesit të të shkruarit;</w:t>
            </w:r>
          </w:p>
        </w:tc>
      </w:tr>
      <w:tr w:rsidR="003C5926" w:rsidRPr="00683740" w14:paraId="66A6371E" w14:textId="77777777" w:rsidTr="00E41B89">
        <w:trPr>
          <w:trHeight w:val="321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78391430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40C87E68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istemon idetë dhe fragmentet e huazuara të tekstit sipas sistemeve ndërkombëtare të të cituarit;</w:t>
            </w:r>
          </w:p>
        </w:tc>
      </w:tr>
      <w:tr w:rsidR="005D5B08" w:rsidRPr="00683740" w14:paraId="1953C3C3" w14:textId="77777777" w:rsidTr="00E41B89">
        <w:trPr>
          <w:trHeight w:val="321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119D63DA" w14:textId="77777777" w:rsidR="005D5B08" w:rsidRPr="00683740" w:rsidRDefault="005D5B08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5E0C4F87" w14:textId="77777777" w:rsidR="005D5B08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dor me sukses gjuhën e shkruar standarde në të shkruar;</w:t>
            </w:r>
          </w:p>
        </w:tc>
      </w:tr>
      <w:tr w:rsidR="003C5926" w:rsidRPr="00683740" w14:paraId="6AD977DC" w14:textId="77777777" w:rsidTr="00E41B89">
        <w:trPr>
          <w:trHeight w:val="348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3D89E1E3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6DAB9755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Realizon me sukses një prezantim, qoftë ai prezantim me shkrim apo me gojë. </w:t>
            </w:r>
          </w:p>
        </w:tc>
      </w:tr>
      <w:tr w:rsidR="00683740" w:rsidRPr="00683740" w14:paraId="127B3F8B" w14:textId="77777777" w:rsidTr="00B1784F">
        <w:trPr>
          <w:trHeight w:val="348"/>
        </w:trPr>
        <w:tc>
          <w:tcPr>
            <w:tcW w:w="10470" w:type="dxa"/>
            <w:gridSpan w:val="5"/>
            <w:tcBorders>
              <w:top w:val="nil"/>
            </w:tcBorders>
            <w:shd w:val="clear" w:color="auto" w:fill="6BA2A4"/>
          </w:tcPr>
          <w:tbl>
            <w:tblPr>
              <w:tblW w:w="10456" w:type="dxa"/>
              <w:tblInd w:w="10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725"/>
              <w:gridCol w:w="1629"/>
              <w:gridCol w:w="1246"/>
              <w:gridCol w:w="2856"/>
            </w:tblGrid>
            <w:tr w:rsidR="00683740" w:rsidRPr="00683740" w14:paraId="65283249" w14:textId="77777777" w:rsidTr="00683740">
              <w:trPr>
                <w:trHeight w:val="355"/>
              </w:trPr>
              <w:tc>
                <w:tcPr>
                  <w:tcW w:w="10456" w:type="dxa"/>
                  <w:gridSpan w:val="4"/>
                  <w:shd w:val="clear" w:color="auto" w:fill="59715C"/>
                </w:tcPr>
                <w:p w14:paraId="446155DF" w14:textId="77777777" w:rsidR="00683740" w:rsidRPr="00683740" w:rsidRDefault="00683740" w:rsidP="00683740">
                  <w:pPr>
                    <w:pStyle w:val="TableParagraph"/>
                    <w:spacing w:before="25" w:line="240" w:lineRule="auto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Ngarkesa e studentit (duhet të jetë në përputhje me rezultatet e nxënies së studentit)</w:t>
                  </w:r>
                </w:p>
              </w:tc>
            </w:tr>
            <w:tr w:rsidR="00683740" w:rsidRPr="00683740" w14:paraId="05CE7A4C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6BA2A4"/>
                </w:tcPr>
                <w:p w14:paraId="521E186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ktiviteti</w:t>
                  </w:r>
                </w:p>
              </w:tc>
              <w:tc>
                <w:tcPr>
                  <w:tcW w:w="1629" w:type="dxa"/>
                  <w:shd w:val="clear" w:color="auto" w:fill="6BA2A4"/>
                </w:tcPr>
                <w:p w14:paraId="679AE0E3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Orë mësimore</w:t>
                  </w:r>
                </w:p>
              </w:tc>
              <w:tc>
                <w:tcPr>
                  <w:tcW w:w="1246" w:type="dxa"/>
                  <w:shd w:val="clear" w:color="auto" w:fill="6BA2A4"/>
                </w:tcPr>
                <w:p w14:paraId="3BB24A8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itë / Javë</w:t>
                  </w:r>
                </w:p>
              </w:tc>
              <w:tc>
                <w:tcPr>
                  <w:tcW w:w="2856" w:type="dxa"/>
                  <w:shd w:val="clear" w:color="auto" w:fill="6BA2A4"/>
                </w:tcPr>
                <w:p w14:paraId="41E192EE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Gjithsej</w:t>
                  </w:r>
                </w:p>
              </w:tc>
            </w:tr>
            <w:tr w:rsidR="00683740" w:rsidRPr="00683740" w14:paraId="30C47645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D36742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Ligjërata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0D13AF8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(45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</w:t>
                  </w:r>
                  <w:proofErr w:type="spellEnd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74184F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3796D70A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2.5</w:t>
                  </w:r>
                </w:p>
              </w:tc>
            </w:tr>
            <w:tr w:rsidR="00683740" w:rsidRPr="00683740" w14:paraId="63DF54AB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7BFA148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Ushtrime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43F24241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(45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</w:t>
                  </w:r>
                  <w:proofErr w:type="spellEnd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3FE48EE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15 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3E4B253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2.5</w:t>
                  </w:r>
                </w:p>
              </w:tc>
            </w:tr>
            <w:tr w:rsidR="00683740" w:rsidRPr="00683740" w14:paraId="767DF088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09C00BFA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Konsultime me mësimdhënësin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27981FDB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5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</w:t>
                  </w:r>
                  <w:proofErr w:type="spellEnd"/>
                </w:p>
              </w:tc>
              <w:tc>
                <w:tcPr>
                  <w:tcW w:w="1246" w:type="dxa"/>
                  <w:shd w:val="clear" w:color="auto" w:fill="E0DECB"/>
                </w:tcPr>
                <w:p w14:paraId="120AEA9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47D5F75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.45</w:t>
                  </w:r>
                </w:p>
              </w:tc>
            </w:tr>
            <w:tr w:rsidR="00683740" w:rsidRPr="00683740" w14:paraId="4C9412E6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8819940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Testi, punimi i seminarit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7EE11239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5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B851D1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5CB9523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683740" w:rsidRPr="00683740" w14:paraId="687B6C23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67A5D240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yrë shtëpie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5F7FD32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5D3E98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6DB233D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683740" w:rsidRPr="00683740" w14:paraId="2A56D25D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61F05AF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ësimi individual (në bibliotekë apo në shtëpi)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5CDFD22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18D58F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769AC3C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683740" w:rsidRPr="00683740" w14:paraId="6FC05622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FD0FE7E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ërgatitja për provimin final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6FC0174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5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3749705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1767449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683740" w:rsidRPr="00683740" w14:paraId="48FDBC18" w14:textId="77777777" w:rsidTr="00683740">
              <w:trPr>
                <w:trHeight w:val="133"/>
              </w:trPr>
              <w:tc>
                <w:tcPr>
                  <w:tcW w:w="4725" w:type="dxa"/>
                  <w:shd w:val="clear" w:color="auto" w:fill="C9D5CA"/>
                </w:tcPr>
                <w:p w14:paraId="40B5566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Koha e vlerësimit (testi,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kuizi</w:t>
                  </w:r>
                  <w:proofErr w:type="spellEnd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, provimi final)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07C0979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                                  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0284647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2C0EA5D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</w:tr>
            <w:tr w:rsidR="00683740" w:rsidRPr="00683740" w14:paraId="762F7B23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4925C70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jektet, prezantimet, etj.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4951170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                                   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6EC7BC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7956134D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</w:tr>
            <w:tr w:rsidR="00683740" w:rsidRPr="00683740" w14:paraId="42CC72C7" w14:textId="77777777" w:rsidTr="00D31408">
              <w:trPr>
                <w:trHeight w:val="1170"/>
              </w:trPr>
              <w:tc>
                <w:tcPr>
                  <w:tcW w:w="4725" w:type="dxa"/>
                  <w:shd w:val="clear" w:color="auto" w:fill="6BA2A4"/>
                </w:tcPr>
                <w:p w14:paraId="1693EBD2" w14:textId="77777777" w:rsidR="00683740" w:rsidRPr="00683740" w:rsidRDefault="00683740" w:rsidP="00683740">
                  <w:pPr>
                    <w:pStyle w:val="TableParagraph"/>
                    <w:spacing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i </w:t>
                  </w:r>
                </w:p>
              </w:tc>
              <w:tc>
                <w:tcPr>
                  <w:tcW w:w="2875" w:type="dxa"/>
                  <w:gridSpan w:val="2"/>
                  <w:shd w:val="clear" w:color="auto" w:fill="6BA2A4"/>
                </w:tcPr>
                <w:p w14:paraId="50452451" w14:textId="77777777" w:rsidR="00683740" w:rsidRPr="00683740" w:rsidRDefault="00683740" w:rsidP="00683740">
                  <w:pPr>
                    <w:pStyle w:val="TableParagraph"/>
                    <w:spacing w:before="0" w:line="240" w:lineRule="auto"/>
                    <w:ind w:left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56" w:type="dxa"/>
                  <w:shd w:val="clear" w:color="auto" w:fill="6BA2A4"/>
                </w:tcPr>
                <w:p w14:paraId="078F1D68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134.45 orë </w:t>
                  </w:r>
                </w:p>
                <w:p w14:paraId="1867DA6D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34.45:25=5.37</w:t>
                  </w:r>
                </w:p>
                <w:p w14:paraId="6333518D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5 ECTS </w:t>
                  </w:r>
                </w:p>
              </w:tc>
            </w:tr>
          </w:tbl>
          <w:p w14:paraId="5FB7350E" w14:textId="77777777" w:rsidR="00683740" w:rsidRPr="00683740" w:rsidRDefault="00683740" w:rsidP="00683740">
            <w:pPr>
              <w:widowControl/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1B89" w:rsidRPr="00683740" w14:paraId="47694A6C" w14:textId="77777777" w:rsidTr="00162A50">
        <w:trPr>
          <w:gridAfter w:val="1"/>
          <w:wAfter w:w="23" w:type="dxa"/>
          <w:trHeight w:val="970"/>
        </w:trPr>
        <w:tc>
          <w:tcPr>
            <w:tcW w:w="2930" w:type="dxa"/>
            <w:gridSpan w:val="2"/>
            <w:shd w:val="clear" w:color="auto" w:fill="6BA2A4"/>
          </w:tcPr>
          <w:p w14:paraId="32CAA1C7" w14:textId="77777777" w:rsidR="00E41B89" w:rsidRPr="00683740" w:rsidRDefault="00E41B89" w:rsidP="006521A6">
            <w:pPr>
              <w:pStyle w:val="TableParagraph"/>
              <w:spacing w:before="26" w:line="235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etodat e mësimdhënies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22AD29EC" w14:textId="4526E7EF" w:rsidR="00E41B89" w:rsidRPr="00683740" w:rsidRDefault="00E41B89" w:rsidP="00DA6204">
            <w:pPr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683740"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  <w:t xml:space="preserve">Mësimi realizohet nëpërmjet punës praktike, kryesisht individuale. </w:t>
            </w:r>
          </w:p>
          <w:p w14:paraId="682DFDAA" w14:textId="77777777" w:rsidR="00E41B89" w:rsidRPr="00683740" w:rsidRDefault="00E41B89" w:rsidP="00DA620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Gjatë ushtrimeve mësimdhënia është e orientuar nga studentët, ndërsa mësimdhënësi e kontrollon rrjedhën e orës dhe të shpjegimit të koncepteve të diskutueshme dhe të paqarta. Studentët, kanë punime shtëpie që do t’i kryejnë në mënyrë të pavarur e që do të diskutohen dhe kontrollohen në orën e ushtrimeve. </w:t>
            </w:r>
          </w:p>
        </w:tc>
      </w:tr>
      <w:tr w:rsidR="00E41B89" w:rsidRPr="00683740" w14:paraId="064D92A0" w14:textId="77777777" w:rsidTr="00E41B89">
        <w:trPr>
          <w:gridAfter w:val="1"/>
          <w:wAfter w:w="23" w:type="dxa"/>
          <w:trHeight w:val="1243"/>
        </w:trPr>
        <w:tc>
          <w:tcPr>
            <w:tcW w:w="2930" w:type="dxa"/>
            <w:gridSpan w:val="2"/>
            <w:shd w:val="clear" w:color="auto" w:fill="6BA2A4"/>
          </w:tcPr>
          <w:p w14:paraId="2D58E35B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etodat e vlerësimit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4616F6E5" w14:textId="734C50ED" w:rsidR="00E41B89" w:rsidRPr="00683740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Kufiri i kalueshmërisë së lëndës është 50%. </w:t>
            </w:r>
          </w:p>
          <w:p w14:paraId="32FED942" w14:textId="65FE994F" w:rsidR="00205E3D" w:rsidRPr="00205E3D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jueshmëria dhe angazhimi i studentit 10%;</w:t>
            </w:r>
          </w:p>
          <w:p w14:paraId="01856617" w14:textId="75E1797D" w:rsidR="00E41B89" w:rsidRPr="00205E3D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yrat individuale</w:t>
            </w:r>
            <w:r w:rsidR="00D72C09"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prezantim i projekteve</w:t>
            </w: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0%; </w:t>
            </w:r>
          </w:p>
          <w:p w14:paraId="75AA3746" w14:textId="6EB09ADF" w:rsidR="00E41B89" w:rsidRPr="00205E3D" w:rsidRDefault="00D72C09" w:rsidP="00205987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e argumentuese </w:t>
            </w:r>
            <w:r w:rsidR="00205E3D"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 % </w:t>
            </w:r>
            <w:r w:rsidR="00E41B89"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; </w:t>
            </w:r>
          </w:p>
          <w:p w14:paraId="587AE26B" w14:textId="6F5F7E23" w:rsidR="00D72C09" w:rsidRPr="00205E3D" w:rsidRDefault="00D72C09" w:rsidP="00205987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ension 20 %</w:t>
            </w:r>
          </w:p>
          <w:p w14:paraId="51269DE1" w14:textId="5E5B469B" w:rsidR="00D72C09" w:rsidRPr="00205E3D" w:rsidRDefault="00D72C09" w:rsidP="00DA6204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nim seminari</w:t>
            </w:r>
            <w:r w:rsidR="00205E3D"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30 %</w:t>
            </w: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1E177E1B" w14:textId="4AA01FA0" w:rsidR="00E41B89" w:rsidRPr="00683740" w:rsidRDefault="00205E3D" w:rsidP="00DA620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e argumentues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provim</w:t>
            </w: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41B89"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nal </w:t>
            </w:r>
            <w:r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E41B89" w:rsidRPr="00205E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%.</w:t>
            </w:r>
          </w:p>
        </w:tc>
      </w:tr>
      <w:tr w:rsidR="00E41B89" w:rsidRPr="00683740" w14:paraId="18BA7AF0" w14:textId="77777777" w:rsidTr="00E41B89">
        <w:trPr>
          <w:gridAfter w:val="1"/>
          <w:wAfter w:w="23" w:type="dxa"/>
          <w:trHeight w:val="896"/>
        </w:trPr>
        <w:tc>
          <w:tcPr>
            <w:tcW w:w="2930" w:type="dxa"/>
            <w:gridSpan w:val="2"/>
            <w:shd w:val="clear" w:color="auto" w:fill="6BA2A4"/>
          </w:tcPr>
          <w:p w14:paraId="68FEBC2B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iteratura primare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4C1BE9B4" w14:textId="77777777" w:rsidR="00205E3D" w:rsidRPr="00A3170E" w:rsidRDefault="00205E3D" w:rsidP="00205E3D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spacing w:after="160" w:line="259" w:lineRule="auto"/>
              <w:contextualSpacing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Aliçkaj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Xhavit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hkrimi akademik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Prishtinë, 2010</w:t>
            </w:r>
          </w:p>
          <w:p w14:paraId="65E17741" w14:textId="77777777" w:rsidR="00205E3D" w:rsidRPr="00A3170E" w:rsidRDefault="00205E3D" w:rsidP="00205E3D">
            <w:pPr>
              <w:widowControl/>
              <w:numPr>
                <w:ilvl w:val="0"/>
                <w:numId w:val="12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Eko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Umberto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i bëhet një punim diplome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Përpjekja, Tiranë, 1997</w:t>
            </w:r>
          </w:p>
          <w:p w14:paraId="15A8E2CA" w14:textId="77777777" w:rsidR="00205E3D" w:rsidRPr="00A3170E" w:rsidRDefault="00205E3D" w:rsidP="00205E3D">
            <w:pPr>
              <w:widowControl/>
              <w:numPr>
                <w:ilvl w:val="0"/>
                <w:numId w:val="12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Haris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Frank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Mjeshtëria e të shkruarit profesional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Prishtinë, 2003</w:t>
            </w:r>
          </w:p>
          <w:p w14:paraId="0B11219F" w14:textId="77777777" w:rsidR="00205E3D" w:rsidRPr="00A3170E" w:rsidRDefault="00205E3D" w:rsidP="00205E3D">
            <w:pPr>
              <w:widowControl/>
              <w:numPr>
                <w:ilvl w:val="0"/>
                <w:numId w:val="12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Kane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Thomas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 S.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i të shkruajmë: Manual i Oksfordit për të shkruarit dhe retorikën i përshtatur për shqipen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CDE, Tiranë, 2010</w:t>
            </w:r>
          </w:p>
          <w:p w14:paraId="2B439A1E" w14:textId="77777777" w:rsidR="00205E3D" w:rsidRPr="00A3170E" w:rsidRDefault="00205E3D" w:rsidP="00205E3D">
            <w:pPr>
              <w:widowControl/>
              <w:numPr>
                <w:ilvl w:val="0"/>
                <w:numId w:val="12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Kerbisi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Marisa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Hyrje në shkrimin akademik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UFO, Tiranë, 2012</w:t>
            </w:r>
          </w:p>
          <w:p w14:paraId="37B43DFA" w14:textId="15930314" w:rsidR="00E41B89" w:rsidRPr="00205E3D" w:rsidRDefault="00205E3D" w:rsidP="00205E3D">
            <w:pPr>
              <w:widowControl/>
              <w:numPr>
                <w:ilvl w:val="0"/>
                <w:numId w:val="12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Shamiq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Mid’hat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i shkruhet vepra shkencore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Logos, Shkup, Prishtinë, Tiranë, 2000</w:t>
            </w:r>
          </w:p>
        </w:tc>
      </w:tr>
      <w:tr w:rsidR="00E41B89" w:rsidRPr="00683740" w14:paraId="5A140A52" w14:textId="77777777" w:rsidTr="00E41B89">
        <w:trPr>
          <w:gridAfter w:val="1"/>
          <w:wAfter w:w="23" w:type="dxa"/>
          <w:trHeight w:val="1471"/>
        </w:trPr>
        <w:tc>
          <w:tcPr>
            <w:tcW w:w="2930" w:type="dxa"/>
            <w:gridSpan w:val="2"/>
            <w:shd w:val="clear" w:color="auto" w:fill="6BA2A4"/>
          </w:tcPr>
          <w:p w14:paraId="450AF7DE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iteratura shtesë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2CB1ADD3" w14:textId="77777777" w:rsidR="00205E3D" w:rsidRPr="00A3170E" w:rsidRDefault="00205E3D" w:rsidP="00205E3D">
            <w:pPr>
              <w:widowControl/>
              <w:numPr>
                <w:ilvl w:val="0"/>
                <w:numId w:val="9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Shkurtaj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Gjovalin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i të shkruajmë shqip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sz w:val="28"/>
                <w:szCs w:val="28"/>
              </w:rPr>
              <w:t>Toena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>, Tiranë, 2008</w:t>
            </w:r>
          </w:p>
          <w:p w14:paraId="376647FA" w14:textId="77777777" w:rsidR="00205E3D" w:rsidRPr="00A3170E" w:rsidRDefault="00205E3D" w:rsidP="00205E3D">
            <w:pPr>
              <w:widowControl/>
              <w:numPr>
                <w:ilvl w:val="0"/>
                <w:numId w:val="9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i të shkruajmë – Procesi dhe shkrimet funksionale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(përgatitur nga Majlinda Nishku), QAD, Tiranë, 2004</w:t>
            </w:r>
          </w:p>
          <w:p w14:paraId="285B8542" w14:textId="241AC0E8" w:rsidR="00E41B89" w:rsidRPr="00205E3D" w:rsidRDefault="00205E3D" w:rsidP="00205E3D">
            <w:pPr>
              <w:widowControl/>
              <w:numPr>
                <w:ilvl w:val="0"/>
                <w:numId w:val="9"/>
              </w:numPr>
              <w:autoSpaceDE/>
              <w:autoSpaceDN/>
              <w:spacing w:after="160" w:line="259" w:lineRule="auto"/>
              <w:rPr>
                <w:rFonts w:ascii="Aparajita" w:hAnsi="Aparajita" w:cs="Aparajita"/>
                <w:sz w:val="28"/>
                <w:szCs w:val="28"/>
              </w:rPr>
            </w:pP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lastRenderedPageBreak/>
              <w:t>Sylvian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Barnet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Pat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Bellanca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Marcis</w:t>
            </w:r>
            <w:proofErr w:type="spellEnd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A3170E">
              <w:rPr>
                <w:rFonts w:ascii="Aparajita" w:hAnsi="Aparajita" w:cs="Aparajita"/>
                <w:b/>
                <w:bCs/>
                <w:sz w:val="28"/>
                <w:szCs w:val="28"/>
              </w:rPr>
              <w:t>Stubbs</w:t>
            </w:r>
            <w:proofErr w:type="spellEnd"/>
            <w:r w:rsidRPr="00A3170E">
              <w:rPr>
                <w:rFonts w:ascii="Aparajita" w:hAnsi="Aparajita" w:cs="Aparajita"/>
                <w:sz w:val="28"/>
                <w:szCs w:val="28"/>
              </w:rPr>
              <w:t xml:space="preserve"> - </w:t>
            </w:r>
            <w:r w:rsidRPr="00A3170E">
              <w:rPr>
                <w:rFonts w:ascii="Aparajita" w:hAnsi="Aparajita" w:cs="Aparajita"/>
                <w:i/>
                <w:iCs/>
                <w:sz w:val="28"/>
                <w:szCs w:val="28"/>
              </w:rPr>
              <w:t>Shkrimi akademik</w:t>
            </w:r>
            <w:r w:rsidRPr="00A3170E">
              <w:rPr>
                <w:rFonts w:ascii="Aparajita" w:hAnsi="Aparajita" w:cs="Aparajita"/>
                <w:sz w:val="28"/>
                <w:szCs w:val="28"/>
              </w:rPr>
              <w:t>, ISP, Tiranë, 2002</w:t>
            </w:r>
          </w:p>
        </w:tc>
      </w:tr>
      <w:tr w:rsidR="00E41B89" w:rsidRPr="00683740" w14:paraId="28F2AA89" w14:textId="77777777" w:rsidTr="00E41B89">
        <w:trPr>
          <w:gridAfter w:val="1"/>
          <w:wAfter w:w="23" w:type="dxa"/>
          <w:trHeight w:val="320"/>
        </w:trPr>
        <w:tc>
          <w:tcPr>
            <w:tcW w:w="10447" w:type="dxa"/>
            <w:gridSpan w:val="4"/>
            <w:shd w:val="clear" w:color="auto" w:fill="59715C"/>
          </w:tcPr>
          <w:p w14:paraId="4DDCC15B" w14:textId="77777777" w:rsidR="00E41B89" w:rsidRPr="00683740" w:rsidRDefault="00E41B89">
            <w:pPr>
              <w:pStyle w:val="TableParagraph"/>
              <w:spacing w:before="25" w:line="275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lastRenderedPageBreak/>
              <w:t>Hartimi i planit mësimor</w:t>
            </w:r>
          </w:p>
        </w:tc>
      </w:tr>
      <w:tr w:rsidR="00E41B89" w:rsidRPr="00683740" w14:paraId="27E57A1C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6BA2A4"/>
          </w:tcPr>
          <w:p w14:paraId="00850185" w14:textId="77777777" w:rsidR="00E41B89" w:rsidRPr="00683740" w:rsidRDefault="00E41B89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7804" w:type="dxa"/>
            <w:gridSpan w:val="3"/>
            <w:shd w:val="clear" w:color="auto" w:fill="6BA2A4"/>
          </w:tcPr>
          <w:p w14:paraId="09980431" w14:textId="77777777" w:rsidR="00E41B89" w:rsidRPr="00683740" w:rsidRDefault="00E41B89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tulli i ligjëratës</w:t>
            </w:r>
          </w:p>
        </w:tc>
      </w:tr>
      <w:tr w:rsidR="00E41B89" w:rsidRPr="00683740" w14:paraId="60441036" w14:textId="77777777" w:rsidTr="00E41B89">
        <w:trPr>
          <w:gridAfter w:val="1"/>
          <w:wAfter w:w="23" w:type="dxa"/>
          <w:trHeight w:val="294"/>
        </w:trPr>
        <w:tc>
          <w:tcPr>
            <w:tcW w:w="2643" w:type="dxa"/>
            <w:shd w:val="clear" w:color="auto" w:fill="C9D5CA"/>
          </w:tcPr>
          <w:p w14:paraId="298A4CE4" w14:textId="77777777" w:rsidR="00E41B89" w:rsidRPr="00683740" w:rsidRDefault="00E41B89" w:rsidP="00944FFD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9B49850" w14:textId="24E32A26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006DA5">
              <w:rPr>
                <w:rFonts w:ascii="Times New Roman" w:hAnsi="Times New Roman" w:cs="Times New Roman"/>
                <w:sz w:val="24"/>
                <w:szCs w:val="24"/>
              </w:rPr>
              <w:t>yrje në shkrim akademik</w:t>
            </w:r>
          </w:p>
        </w:tc>
      </w:tr>
      <w:tr w:rsidR="00E41B89" w:rsidRPr="00683740" w14:paraId="3065AE9B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2E2ED35E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2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556F7844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mbledhja e tekstit</w:t>
            </w:r>
          </w:p>
        </w:tc>
      </w:tr>
      <w:tr w:rsidR="00E41B89" w:rsidRPr="00683740" w14:paraId="3EB570F6" w14:textId="77777777" w:rsidTr="00E41B89">
        <w:trPr>
          <w:gridAfter w:val="1"/>
          <w:wAfter w:w="23" w:type="dxa"/>
          <w:trHeight w:val="319"/>
        </w:trPr>
        <w:tc>
          <w:tcPr>
            <w:tcW w:w="2643" w:type="dxa"/>
            <w:shd w:val="clear" w:color="auto" w:fill="C9D5CA"/>
          </w:tcPr>
          <w:p w14:paraId="47E84B59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3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59F6369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arafrazimi dhe të cituarit</w:t>
            </w:r>
          </w:p>
        </w:tc>
      </w:tr>
      <w:tr w:rsidR="00E41B89" w:rsidRPr="00683740" w14:paraId="1814B0B1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51BB6196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4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1C9B97A1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Të shkruarit si proces: të kuptuarit e detyrës, mbledhja e materialeve, skicimi, rishikimi dhe redaktimi </w:t>
            </w:r>
          </w:p>
        </w:tc>
      </w:tr>
      <w:tr w:rsidR="00E41B89" w:rsidRPr="00683740" w14:paraId="0CB5D317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6CCB286D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5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48DACB4B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Formimi i paragrafëve</w:t>
            </w:r>
          </w:p>
        </w:tc>
      </w:tr>
      <w:tr w:rsidR="00E41B89" w:rsidRPr="00683740" w14:paraId="1D3111EC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366FE0D7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6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D115684" w14:textId="287D133D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uktura e </w:t>
            </w:r>
            <w:r w:rsidR="00E41B89" w:rsidRPr="00683740">
              <w:rPr>
                <w:rFonts w:ascii="Times New Roman" w:hAnsi="Times New Roman" w:cs="Times New Roman"/>
                <w:sz w:val="24"/>
                <w:szCs w:val="24"/>
              </w:rPr>
              <w:t>paragrafëve</w:t>
            </w:r>
          </w:p>
        </w:tc>
      </w:tr>
      <w:tr w:rsidR="00E41B89" w:rsidRPr="00683740" w14:paraId="2DB6CA5E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7E8949E5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7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73E4DB1D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Shkrimet argumentuese, rrëfyese, përshkruese, shpjeguese dhe instruktive </w:t>
            </w:r>
          </w:p>
        </w:tc>
      </w:tr>
      <w:tr w:rsidR="00E41B89" w:rsidRPr="00683740" w14:paraId="5DFE04B2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587E421A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8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EBAC3FF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Karakteristika gjuhësore të shkrimit akademik </w:t>
            </w:r>
          </w:p>
        </w:tc>
      </w:tr>
      <w:tr w:rsidR="00E41B89" w:rsidRPr="00683740" w14:paraId="7F10A9F3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750712A1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9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2B628EE5" w14:textId="7A838347" w:rsidR="00E41B89" w:rsidRPr="00683740" w:rsidRDefault="00006DA5" w:rsidP="00EF5BC3">
            <w:pPr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ejtshkrim</w:t>
            </w:r>
            <w:r w:rsidR="00E41B89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41B89" w:rsidRPr="00683740" w14:paraId="6A1C820B" w14:textId="77777777" w:rsidTr="00E41B89">
        <w:trPr>
          <w:gridAfter w:val="1"/>
          <w:wAfter w:w="23" w:type="dxa"/>
          <w:trHeight w:val="303"/>
        </w:trPr>
        <w:tc>
          <w:tcPr>
            <w:tcW w:w="2643" w:type="dxa"/>
            <w:shd w:val="clear" w:color="auto" w:fill="E0DECB"/>
          </w:tcPr>
          <w:p w14:paraId="3D54C969" w14:textId="77777777" w:rsidR="00E41B89" w:rsidRPr="00683740" w:rsidRDefault="00E41B89" w:rsidP="00944FFD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0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8BF9DFA" w14:textId="18F1E755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imi i një recensioni</w:t>
            </w:r>
          </w:p>
        </w:tc>
      </w:tr>
      <w:tr w:rsidR="00E41B89" w:rsidRPr="00683740" w14:paraId="2F4BB4FA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62B5D482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1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74A66A5F" w14:textId="4E63BEBD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i i hartimit të një punimi akademik</w:t>
            </w:r>
          </w:p>
        </w:tc>
      </w:tr>
      <w:tr w:rsidR="00E41B89" w:rsidRPr="00683740" w14:paraId="76019CB4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066A950B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2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41E47FA4" w14:textId="515A1FD9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Gjuha e figurshme</w:t>
            </w:r>
            <w:r w:rsidR="00006DA5">
              <w:rPr>
                <w:rFonts w:ascii="Times New Roman" w:hAnsi="Times New Roman" w:cs="Times New Roman"/>
                <w:sz w:val="24"/>
                <w:szCs w:val="24"/>
              </w:rPr>
              <w:t xml:space="preserve"> dhe shkencore</w:t>
            </w:r>
          </w:p>
        </w:tc>
      </w:tr>
      <w:tr w:rsidR="00E41B89" w:rsidRPr="00683740" w14:paraId="0622C6B0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36E59556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3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209EC61B" w14:textId="1344F2B6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gumentimi </w:t>
            </w:r>
          </w:p>
        </w:tc>
      </w:tr>
      <w:tr w:rsidR="00E41B89" w:rsidRPr="00683740" w14:paraId="2974DAC4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7F2D0F59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4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EB2B91F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Dizajni i audiencës</w:t>
            </w:r>
          </w:p>
        </w:tc>
      </w:tr>
      <w:tr w:rsidR="00E41B89" w:rsidRPr="00683740" w14:paraId="0FAF22A2" w14:textId="77777777" w:rsidTr="00E41B89">
        <w:trPr>
          <w:gridAfter w:val="1"/>
          <w:wAfter w:w="23" w:type="dxa"/>
          <w:trHeight w:val="339"/>
        </w:trPr>
        <w:tc>
          <w:tcPr>
            <w:tcW w:w="2643" w:type="dxa"/>
            <w:shd w:val="clear" w:color="auto" w:fill="C9D5CA"/>
          </w:tcPr>
          <w:p w14:paraId="02F95877" w14:textId="77777777" w:rsidR="00E41B89" w:rsidRPr="00683740" w:rsidRDefault="00E41B89" w:rsidP="00944FFD">
            <w:pPr>
              <w:pStyle w:val="TableParagraph"/>
              <w:spacing w:before="23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5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2C376BE" w14:textId="2BB939A5" w:rsidR="00E41B89" w:rsidRPr="00683740" w:rsidRDefault="00006DA5" w:rsidP="00162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kimi</w:t>
            </w:r>
          </w:p>
        </w:tc>
      </w:tr>
    </w:tbl>
    <w:p w14:paraId="6E87F476" w14:textId="3A977C9E" w:rsidR="00944FFD" w:rsidRPr="00683740" w:rsidRDefault="009E3CD5" w:rsidP="00944FFD">
      <w:pPr>
        <w:rPr>
          <w:rFonts w:ascii="Times New Roman" w:hAnsi="Times New Roman" w:cs="Times New Roman"/>
          <w:sz w:val="24"/>
          <w:szCs w:val="24"/>
        </w:rPr>
      </w:pPr>
      <w:r w:rsidRPr="0068374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1F84684" wp14:editId="5CB634A8">
                <wp:simplePos x="0" y="0"/>
                <wp:positionH relativeFrom="margin">
                  <wp:posOffset>72542</wp:posOffset>
                </wp:positionH>
                <wp:positionV relativeFrom="paragraph">
                  <wp:posOffset>171171</wp:posOffset>
                </wp:positionV>
                <wp:extent cx="6637664" cy="1097280"/>
                <wp:effectExtent l="0" t="0" r="10795" b="2667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7664" cy="1097280"/>
                          <a:chOff x="85" y="10"/>
                          <a:chExt cx="10466" cy="1728"/>
                        </a:xfrm>
                      </wpg:grpSpPr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3" y="350"/>
                            <a:ext cx="10438" cy="1388"/>
                          </a:xfrm>
                          <a:prstGeom prst="rect">
                            <a:avLst/>
                          </a:prstGeom>
                          <a:solidFill>
                            <a:srgbClr val="C9D5CA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79865A" w14:textId="77777777" w:rsidR="00944FFD" w:rsidRPr="00D21763" w:rsidRDefault="005B1035" w:rsidP="005B1035">
                              <w:pPr>
                                <w:spacing w:before="3" w:line="235" w:lineRule="auto"/>
                                <w:ind w:left="70" w:right="33"/>
                                <w:jc w:val="both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mdh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t dhe e student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ve bazohet n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kodin e mirësjelljes dhe t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etik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s n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kuad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r t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UP-s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5" y="10"/>
                            <a:ext cx="10466" cy="340"/>
                          </a:xfrm>
                          <a:prstGeom prst="rect">
                            <a:avLst/>
                          </a:prstGeom>
                          <a:solidFill>
                            <a:srgbClr val="6BA2A4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4F851F" w14:textId="77777777" w:rsidR="00944FFD" w:rsidRPr="00D21763" w:rsidRDefault="00944FFD" w:rsidP="00944FFD">
                              <w:pPr>
                                <w:spacing w:before="25"/>
                                <w:ind w:left="70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21763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Politikat akademike dhe kodi i sjellj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F84684" id="Group 2" o:spid="_x0000_s1026" style="position:absolute;margin-left:5.7pt;margin-top:13.5pt;width:522.65pt;height:86.4pt;z-index:251658240;mso-position-horizontal-relative:margin;mso-width-relative:margin;mso-height-relative:margin" coordorigin="85,10" coordsize="10466,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3;top:350;width:10438;height:1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" fillcolor="#c9d5ca" strokecolor="white" strokeweight="1pt">
                  <v:textbox inset="0,0,0,0">
                    <w:txbxContent>
                      <w:p w14:paraId="7579865A" w14:textId="77777777" w:rsidR="00944FFD" w:rsidRPr="00D21763" w:rsidRDefault="005B1035" w:rsidP="005B1035">
                        <w:pPr>
                          <w:spacing w:before="3" w:line="235" w:lineRule="auto"/>
                          <w:ind w:left="70" w:right="33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mdh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n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t dhe e student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ve bazohet n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kodin e mirësjelljes dhe t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etik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s n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kuad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r t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UP-s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. </w:t>
                        </w:r>
                      </w:p>
                    </w:txbxContent>
                  </v:textbox>
                </v:shape>
                <v:shape id="Text Box 3" o:spid="_x0000_s1028" type="#_x0000_t202" style="position:absolute;left:85;top:10;width:10466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" fillcolor="#6ba2a4" strokecolor="white" strokeweight="1pt">
                  <v:textbox inset="0,0,0,0">
                    <w:txbxContent>
                      <w:p w14:paraId="4F4F851F" w14:textId="77777777" w:rsidR="00944FFD" w:rsidRPr="00D21763" w:rsidRDefault="00944FFD" w:rsidP="00944FFD">
                        <w:pPr>
                          <w:spacing w:before="25"/>
                          <w:ind w:left="70"/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</w:pPr>
                        <w:r w:rsidRPr="00D21763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Politikat akademike dhe kodi i sjellj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0BA4DD2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36487457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14A3FB9C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sectPr w:rsidR="00944FFD" w:rsidRPr="00683740">
      <w:headerReference w:type="default" r:id="rId7"/>
      <w:footerReference w:type="default" r:id="rId8"/>
      <w:pgSz w:w="11910" w:h="16840"/>
      <w:pgMar w:top="1320" w:right="560" w:bottom="480" w:left="600" w:header="0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18DB36" w14:textId="77777777" w:rsidR="00344C98" w:rsidRDefault="00344C98">
      <w:r>
        <w:separator/>
      </w:r>
    </w:p>
  </w:endnote>
  <w:endnote w:type="continuationSeparator" w:id="0">
    <w:p w14:paraId="1EFEF2E5" w14:textId="77777777" w:rsidR="00344C98" w:rsidRDefault="00344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F484A6" w14:textId="77777777" w:rsidR="002033FF" w:rsidRDefault="002033F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1F9921" w14:textId="77777777" w:rsidR="00344C98" w:rsidRDefault="00344C98">
      <w:r>
        <w:separator/>
      </w:r>
    </w:p>
  </w:footnote>
  <w:footnote w:type="continuationSeparator" w:id="0">
    <w:p w14:paraId="41BDE266" w14:textId="77777777" w:rsidR="00344C98" w:rsidRDefault="00344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B0FCA6" w14:textId="77777777" w:rsidR="002033FF" w:rsidRDefault="002033F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81614C"/>
    <w:multiLevelType w:val="hybridMultilevel"/>
    <w:tmpl w:val="3314E9C2"/>
    <w:lvl w:ilvl="0" w:tplc="60E6F450"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ascii="Times" w:eastAsia="Times New Roman" w:hAnsi="Time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673F20"/>
    <w:multiLevelType w:val="hybridMultilevel"/>
    <w:tmpl w:val="FCAA8890"/>
    <w:lvl w:ilvl="0" w:tplc="900A5706">
      <w:numFmt w:val="bullet"/>
      <w:lvlText w:val="-"/>
      <w:lvlJc w:val="left"/>
      <w:pPr>
        <w:ind w:left="120" w:hanging="128"/>
      </w:pPr>
      <w:rPr>
        <w:rFonts w:ascii="Carlito" w:eastAsia="Carlito" w:hAnsi="Carlito" w:cs="Carlito" w:hint="default"/>
        <w:w w:val="100"/>
        <w:sz w:val="24"/>
        <w:szCs w:val="24"/>
        <w:lang w:val="sq-AL" w:eastAsia="en-US" w:bidi="ar-SA"/>
      </w:rPr>
    </w:lvl>
    <w:lvl w:ilvl="1" w:tplc="00A61E8C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58C26884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E7A67296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608C7454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425AE3A0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F5322468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00DAE9E4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76A4E974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abstractNum w:abstractNumId="2" w15:restartNumberingAfterBreak="0">
    <w:nsid w:val="191D1EFB"/>
    <w:multiLevelType w:val="multilevel"/>
    <w:tmpl w:val="81C28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77045D"/>
    <w:multiLevelType w:val="hybridMultilevel"/>
    <w:tmpl w:val="922AB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193343"/>
    <w:multiLevelType w:val="hybridMultilevel"/>
    <w:tmpl w:val="69C06C28"/>
    <w:lvl w:ilvl="0" w:tplc="E5D811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B12513"/>
    <w:multiLevelType w:val="hybridMultilevel"/>
    <w:tmpl w:val="29A6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57455"/>
    <w:multiLevelType w:val="hybridMultilevel"/>
    <w:tmpl w:val="6CC6536A"/>
    <w:lvl w:ilvl="0" w:tplc="8DAC8C54">
      <w:start w:val="1"/>
      <w:numFmt w:val="upperRoman"/>
      <w:lvlText w:val="%1."/>
      <w:lvlJc w:val="left"/>
      <w:pPr>
        <w:ind w:left="840" w:hanging="721"/>
      </w:pPr>
      <w:rPr>
        <w:rFonts w:hint="default"/>
        <w:b/>
        <w:bCs/>
        <w:w w:val="96"/>
        <w:lang w:val="sq-AL" w:eastAsia="en-US" w:bidi="ar-SA"/>
      </w:rPr>
    </w:lvl>
    <w:lvl w:ilvl="1" w:tplc="002C0146">
      <w:numFmt w:val="bullet"/>
      <w:lvlText w:val="•"/>
      <w:lvlJc w:val="left"/>
      <w:pPr>
        <w:ind w:left="1830" w:hanging="721"/>
      </w:pPr>
      <w:rPr>
        <w:rFonts w:hint="default"/>
        <w:lang w:val="sq-AL" w:eastAsia="en-US" w:bidi="ar-SA"/>
      </w:rPr>
    </w:lvl>
    <w:lvl w:ilvl="2" w:tplc="3F167F80">
      <w:numFmt w:val="bullet"/>
      <w:lvlText w:val="•"/>
      <w:lvlJc w:val="left"/>
      <w:pPr>
        <w:ind w:left="2821" w:hanging="721"/>
      </w:pPr>
      <w:rPr>
        <w:rFonts w:hint="default"/>
        <w:lang w:val="sq-AL" w:eastAsia="en-US" w:bidi="ar-SA"/>
      </w:rPr>
    </w:lvl>
    <w:lvl w:ilvl="3" w:tplc="D3A035F2">
      <w:numFmt w:val="bullet"/>
      <w:lvlText w:val="•"/>
      <w:lvlJc w:val="left"/>
      <w:pPr>
        <w:ind w:left="3811" w:hanging="721"/>
      </w:pPr>
      <w:rPr>
        <w:rFonts w:hint="default"/>
        <w:lang w:val="sq-AL" w:eastAsia="en-US" w:bidi="ar-SA"/>
      </w:rPr>
    </w:lvl>
    <w:lvl w:ilvl="4" w:tplc="12083164">
      <w:numFmt w:val="bullet"/>
      <w:lvlText w:val="•"/>
      <w:lvlJc w:val="left"/>
      <w:pPr>
        <w:ind w:left="4802" w:hanging="721"/>
      </w:pPr>
      <w:rPr>
        <w:rFonts w:hint="default"/>
        <w:lang w:val="sq-AL" w:eastAsia="en-US" w:bidi="ar-SA"/>
      </w:rPr>
    </w:lvl>
    <w:lvl w:ilvl="5" w:tplc="184213CC">
      <w:numFmt w:val="bullet"/>
      <w:lvlText w:val="•"/>
      <w:lvlJc w:val="left"/>
      <w:pPr>
        <w:ind w:left="5792" w:hanging="721"/>
      </w:pPr>
      <w:rPr>
        <w:rFonts w:hint="default"/>
        <w:lang w:val="sq-AL" w:eastAsia="en-US" w:bidi="ar-SA"/>
      </w:rPr>
    </w:lvl>
    <w:lvl w:ilvl="6" w:tplc="F5E28E0E">
      <w:numFmt w:val="bullet"/>
      <w:lvlText w:val="•"/>
      <w:lvlJc w:val="left"/>
      <w:pPr>
        <w:ind w:left="6783" w:hanging="721"/>
      </w:pPr>
      <w:rPr>
        <w:rFonts w:hint="default"/>
        <w:lang w:val="sq-AL" w:eastAsia="en-US" w:bidi="ar-SA"/>
      </w:rPr>
    </w:lvl>
    <w:lvl w:ilvl="7" w:tplc="4832F646">
      <w:numFmt w:val="bullet"/>
      <w:lvlText w:val="•"/>
      <w:lvlJc w:val="left"/>
      <w:pPr>
        <w:ind w:left="7773" w:hanging="721"/>
      </w:pPr>
      <w:rPr>
        <w:rFonts w:hint="default"/>
        <w:lang w:val="sq-AL" w:eastAsia="en-US" w:bidi="ar-SA"/>
      </w:rPr>
    </w:lvl>
    <w:lvl w:ilvl="8" w:tplc="5D68F05C">
      <w:numFmt w:val="bullet"/>
      <w:lvlText w:val="•"/>
      <w:lvlJc w:val="left"/>
      <w:pPr>
        <w:ind w:left="8764" w:hanging="721"/>
      </w:pPr>
      <w:rPr>
        <w:rFonts w:hint="default"/>
        <w:lang w:val="sq-AL" w:eastAsia="en-US" w:bidi="ar-SA"/>
      </w:rPr>
    </w:lvl>
  </w:abstractNum>
  <w:abstractNum w:abstractNumId="7" w15:restartNumberingAfterBreak="0">
    <w:nsid w:val="61F40F3D"/>
    <w:multiLevelType w:val="hybridMultilevel"/>
    <w:tmpl w:val="60B0A4A0"/>
    <w:lvl w:ilvl="0" w:tplc="310ADD40">
      <w:start w:val="1"/>
      <w:numFmt w:val="decimal"/>
      <w:lvlText w:val="%1."/>
      <w:lvlJc w:val="left"/>
      <w:pPr>
        <w:ind w:left="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8" w15:restartNumberingAfterBreak="0">
    <w:nsid w:val="6EC13A8D"/>
    <w:multiLevelType w:val="hybridMultilevel"/>
    <w:tmpl w:val="77FEF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1C5542F"/>
    <w:multiLevelType w:val="hybridMultilevel"/>
    <w:tmpl w:val="C3309DB2"/>
    <w:lvl w:ilvl="0" w:tplc="5276130E">
      <w:start w:val="1"/>
      <w:numFmt w:val="decimal"/>
      <w:lvlText w:val="%1."/>
      <w:lvlJc w:val="left"/>
      <w:pPr>
        <w:ind w:left="263" w:hanging="184"/>
      </w:pPr>
      <w:rPr>
        <w:rFonts w:ascii="Carlito" w:eastAsia="Carlito" w:hAnsi="Carlito" w:cs="Carlito" w:hint="default"/>
        <w:spacing w:val="-24"/>
        <w:w w:val="99"/>
        <w:sz w:val="22"/>
        <w:szCs w:val="22"/>
        <w:lang w:val="sq-AL" w:eastAsia="en-US" w:bidi="ar-SA"/>
      </w:rPr>
    </w:lvl>
    <w:lvl w:ilvl="1" w:tplc="7B747D38">
      <w:numFmt w:val="bullet"/>
      <w:lvlText w:val="•"/>
      <w:lvlJc w:val="left"/>
      <w:pPr>
        <w:ind w:left="1012" w:hanging="184"/>
      </w:pPr>
      <w:rPr>
        <w:rFonts w:hint="default"/>
        <w:lang w:val="sq-AL" w:eastAsia="en-US" w:bidi="ar-SA"/>
      </w:rPr>
    </w:lvl>
    <w:lvl w:ilvl="2" w:tplc="615A2750">
      <w:numFmt w:val="bullet"/>
      <w:lvlText w:val="•"/>
      <w:lvlJc w:val="left"/>
      <w:pPr>
        <w:ind w:left="1764" w:hanging="184"/>
      </w:pPr>
      <w:rPr>
        <w:rFonts w:hint="default"/>
        <w:lang w:val="sq-AL" w:eastAsia="en-US" w:bidi="ar-SA"/>
      </w:rPr>
    </w:lvl>
    <w:lvl w:ilvl="3" w:tplc="B6661662">
      <w:numFmt w:val="bullet"/>
      <w:lvlText w:val="•"/>
      <w:lvlJc w:val="left"/>
      <w:pPr>
        <w:ind w:left="2516" w:hanging="184"/>
      </w:pPr>
      <w:rPr>
        <w:rFonts w:hint="default"/>
        <w:lang w:val="sq-AL" w:eastAsia="en-US" w:bidi="ar-SA"/>
      </w:rPr>
    </w:lvl>
    <w:lvl w:ilvl="4" w:tplc="09A8B0EE">
      <w:numFmt w:val="bullet"/>
      <w:lvlText w:val="•"/>
      <w:lvlJc w:val="left"/>
      <w:pPr>
        <w:ind w:left="3268" w:hanging="184"/>
      </w:pPr>
      <w:rPr>
        <w:rFonts w:hint="default"/>
        <w:lang w:val="sq-AL" w:eastAsia="en-US" w:bidi="ar-SA"/>
      </w:rPr>
    </w:lvl>
    <w:lvl w:ilvl="5" w:tplc="32BCA414">
      <w:numFmt w:val="bullet"/>
      <w:lvlText w:val="•"/>
      <w:lvlJc w:val="left"/>
      <w:pPr>
        <w:ind w:left="4021" w:hanging="184"/>
      </w:pPr>
      <w:rPr>
        <w:rFonts w:hint="default"/>
        <w:lang w:val="sq-AL" w:eastAsia="en-US" w:bidi="ar-SA"/>
      </w:rPr>
    </w:lvl>
    <w:lvl w:ilvl="6" w:tplc="00D447B6">
      <w:numFmt w:val="bullet"/>
      <w:lvlText w:val="•"/>
      <w:lvlJc w:val="left"/>
      <w:pPr>
        <w:ind w:left="4773" w:hanging="184"/>
      </w:pPr>
      <w:rPr>
        <w:rFonts w:hint="default"/>
        <w:lang w:val="sq-AL" w:eastAsia="en-US" w:bidi="ar-SA"/>
      </w:rPr>
    </w:lvl>
    <w:lvl w:ilvl="7" w:tplc="5E28BF6A">
      <w:numFmt w:val="bullet"/>
      <w:lvlText w:val="•"/>
      <w:lvlJc w:val="left"/>
      <w:pPr>
        <w:ind w:left="5525" w:hanging="184"/>
      </w:pPr>
      <w:rPr>
        <w:rFonts w:hint="default"/>
        <w:lang w:val="sq-AL" w:eastAsia="en-US" w:bidi="ar-SA"/>
      </w:rPr>
    </w:lvl>
    <w:lvl w:ilvl="8" w:tplc="BE3823CE">
      <w:numFmt w:val="bullet"/>
      <w:lvlText w:val="•"/>
      <w:lvlJc w:val="left"/>
      <w:pPr>
        <w:ind w:left="6277" w:hanging="184"/>
      </w:pPr>
      <w:rPr>
        <w:rFonts w:hint="default"/>
        <w:lang w:val="sq-AL" w:eastAsia="en-US" w:bidi="ar-SA"/>
      </w:rPr>
    </w:lvl>
  </w:abstractNum>
  <w:abstractNum w:abstractNumId="10" w15:restartNumberingAfterBreak="0">
    <w:nsid w:val="73210750"/>
    <w:multiLevelType w:val="hybridMultilevel"/>
    <w:tmpl w:val="546C13BE"/>
    <w:lvl w:ilvl="0" w:tplc="B8566F34">
      <w:start w:val="1"/>
      <w:numFmt w:val="decimal"/>
      <w:lvlText w:val="%1."/>
      <w:lvlJc w:val="left"/>
      <w:pPr>
        <w:ind w:left="80" w:hanging="184"/>
      </w:pPr>
      <w:rPr>
        <w:rFonts w:ascii="Carlito" w:eastAsia="Carlito" w:hAnsi="Carlito" w:cs="Carlito" w:hint="default"/>
        <w:spacing w:val="-17"/>
        <w:w w:val="100"/>
        <w:sz w:val="24"/>
        <w:szCs w:val="24"/>
        <w:lang w:val="sq-AL" w:eastAsia="en-US" w:bidi="ar-SA"/>
      </w:rPr>
    </w:lvl>
    <w:lvl w:ilvl="1" w:tplc="F3C0AFDA">
      <w:numFmt w:val="bullet"/>
      <w:lvlText w:val="•"/>
      <w:lvlJc w:val="left"/>
      <w:pPr>
        <w:ind w:left="850" w:hanging="184"/>
      </w:pPr>
      <w:rPr>
        <w:rFonts w:hint="default"/>
        <w:lang w:val="sq-AL" w:eastAsia="en-US" w:bidi="ar-SA"/>
      </w:rPr>
    </w:lvl>
    <w:lvl w:ilvl="2" w:tplc="CC4AB94E">
      <w:numFmt w:val="bullet"/>
      <w:lvlText w:val="•"/>
      <w:lvlJc w:val="left"/>
      <w:pPr>
        <w:ind w:left="1620" w:hanging="184"/>
      </w:pPr>
      <w:rPr>
        <w:rFonts w:hint="default"/>
        <w:lang w:val="sq-AL" w:eastAsia="en-US" w:bidi="ar-SA"/>
      </w:rPr>
    </w:lvl>
    <w:lvl w:ilvl="3" w:tplc="6212B7A6">
      <w:numFmt w:val="bullet"/>
      <w:lvlText w:val="•"/>
      <w:lvlJc w:val="left"/>
      <w:pPr>
        <w:ind w:left="2390" w:hanging="184"/>
      </w:pPr>
      <w:rPr>
        <w:rFonts w:hint="default"/>
        <w:lang w:val="sq-AL" w:eastAsia="en-US" w:bidi="ar-SA"/>
      </w:rPr>
    </w:lvl>
    <w:lvl w:ilvl="4" w:tplc="00646174">
      <w:numFmt w:val="bullet"/>
      <w:lvlText w:val="•"/>
      <w:lvlJc w:val="left"/>
      <w:pPr>
        <w:ind w:left="3160" w:hanging="184"/>
      </w:pPr>
      <w:rPr>
        <w:rFonts w:hint="default"/>
        <w:lang w:val="sq-AL" w:eastAsia="en-US" w:bidi="ar-SA"/>
      </w:rPr>
    </w:lvl>
    <w:lvl w:ilvl="5" w:tplc="00A07CA4">
      <w:numFmt w:val="bullet"/>
      <w:lvlText w:val="•"/>
      <w:lvlJc w:val="left"/>
      <w:pPr>
        <w:ind w:left="3931" w:hanging="184"/>
      </w:pPr>
      <w:rPr>
        <w:rFonts w:hint="default"/>
        <w:lang w:val="sq-AL" w:eastAsia="en-US" w:bidi="ar-SA"/>
      </w:rPr>
    </w:lvl>
    <w:lvl w:ilvl="6" w:tplc="0F126DCA">
      <w:numFmt w:val="bullet"/>
      <w:lvlText w:val="•"/>
      <w:lvlJc w:val="left"/>
      <w:pPr>
        <w:ind w:left="4701" w:hanging="184"/>
      </w:pPr>
      <w:rPr>
        <w:rFonts w:hint="default"/>
        <w:lang w:val="sq-AL" w:eastAsia="en-US" w:bidi="ar-SA"/>
      </w:rPr>
    </w:lvl>
    <w:lvl w:ilvl="7" w:tplc="68CE1E72">
      <w:numFmt w:val="bullet"/>
      <w:lvlText w:val="•"/>
      <w:lvlJc w:val="left"/>
      <w:pPr>
        <w:ind w:left="5471" w:hanging="184"/>
      </w:pPr>
      <w:rPr>
        <w:rFonts w:hint="default"/>
        <w:lang w:val="sq-AL" w:eastAsia="en-US" w:bidi="ar-SA"/>
      </w:rPr>
    </w:lvl>
    <w:lvl w:ilvl="8" w:tplc="42869BD0">
      <w:numFmt w:val="bullet"/>
      <w:lvlText w:val="•"/>
      <w:lvlJc w:val="left"/>
      <w:pPr>
        <w:ind w:left="6241" w:hanging="184"/>
      </w:pPr>
      <w:rPr>
        <w:rFonts w:hint="default"/>
        <w:lang w:val="sq-AL" w:eastAsia="en-US" w:bidi="ar-SA"/>
      </w:rPr>
    </w:lvl>
  </w:abstractNum>
  <w:abstractNum w:abstractNumId="11" w15:restartNumberingAfterBreak="0">
    <w:nsid w:val="7E4D1B45"/>
    <w:multiLevelType w:val="hybridMultilevel"/>
    <w:tmpl w:val="CC7091BA"/>
    <w:lvl w:ilvl="0" w:tplc="0A4EB472">
      <w:numFmt w:val="bullet"/>
      <w:lvlText w:val="-"/>
      <w:lvlJc w:val="left"/>
      <w:pPr>
        <w:ind w:left="119" w:hanging="128"/>
      </w:pPr>
      <w:rPr>
        <w:rFonts w:ascii="Carlito" w:eastAsia="Carlito" w:hAnsi="Carlito" w:cs="Carlito" w:hint="default"/>
        <w:i/>
        <w:w w:val="100"/>
        <w:sz w:val="24"/>
        <w:szCs w:val="24"/>
        <w:lang w:val="sq-AL" w:eastAsia="en-US" w:bidi="ar-SA"/>
      </w:rPr>
    </w:lvl>
    <w:lvl w:ilvl="1" w:tplc="0D3E7AA8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1F50A91E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77266BDC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2DFA37F6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33FA6554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CA2A48BC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C64011C0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4156D566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num w:numId="1" w16cid:durableId="1786118492">
    <w:abstractNumId w:val="10"/>
  </w:num>
  <w:num w:numId="2" w16cid:durableId="562183313">
    <w:abstractNumId w:val="9"/>
  </w:num>
  <w:num w:numId="3" w16cid:durableId="1757172097">
    <w:abstractNumId w:val="11"/>
  </w:num>
  <w:num w:numId="4" w16cid:durableId="261186289">
    <w:abstractNumId w:val="1"/>
  </w:num>
  <w:num w:numId="5" w16cid:durableId="1363940684">
    <w:abstractNumId w:val="6"/>
  </w:num>
  <w:num w:numId="6" w16cid:durableId="1446464628">
    <w:abstractNumId w:val="5"/>
  </w:num>
  <w:num w:numId="7" w16cid:durableId="1555041489">
    <w:abstractNumId w:val="3"/>
  </w:num>
  <w:num w:numId="8" w16cid:durableId="1198619714">
    <w:abstractNumId w:val="7"/>
  </w:num>
  <w:num w:numId="9" w16cid:durableId="947781888">
    <w:abstractNumId w:val="0"/>
  </w:num>
  <w:num w:numId="10" w16cid:durableId="1501196224">
    <w:abstractNumId w:val="4"/>
  </w:num>
  <w:num w:numId="11" w16cid:durableId="590352537">
    <w:abstractNumId w:val="8"/>
  </w:num>
  <w:num w:numId="12" w16cid:durableId="21071441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TQwNbEwsDCzMDJS0lEKTi0uzszPAykwqgUAAlWxVSwAAAA="/>
  </w:docVars>
  <w:rsids>
    <w:rsidRoot w:val="002033FF"/>
    <w:rsid w:val="00006DA5"/>
    <w:rsid w:val="00055257"/>
    <w:rsid w:val="000935B5"/>
    <w:rsid w:val="00131C08"/>
    <w:rsid w:val="0013767C"/>
    <w:rsid w:val="00140CA3"/>
    <w:rsid w:val="00162A50"/>
    <w:rsid w:val="002033FF"/>
    <w:rsid w:val="00205987"/>
    <w:rsid w:val="00205E3D"/>
    <w:rsid w:val="00206CCF"/>
    <w:rsid w:val="002345FC"/>
    <w:rsid w:val="002E6706"/>
    <w:rsid w:val="00325539"/>
    <w:rsid w:val="00344C98"/>
    <w:rsid w:val="003C5926"/>
    <w:rsid w:val="003D6C5D"/>
    <w:rsid w:val="003F76EE"/>
    <w:rsid w:val="004B24E2"/>
    <w:rsid w:val="00531AEF"/>
    <w:rsid w:val="005909A6"/>
    <w:rsid w:val="005B1035"/>
    <w:rsid w:val="005C28D3"/>
    <w:rsid w:val="005C48CC"/>
    <w:rsid w:val="005D5B08"/>
    <w:rsid w:val="005E68B1"/>
    <w:rsid w:val="006521A6"/>
    <w:rsid w:val="00674E70"/>
    <w:rsid w:val="00683740"/>
    <w:rsid w:val="006D0AA9"/>
    <w:rsid w:val="00705631"/>
    <w:rsid w:val="00706049"/>
    <w:rsid w:val="00727DAA"/>
    <w:rsid w:val="00876F0B"/>
    <w:rsid w:val="00884B64"/>
    <w:rsid w:val="008A2546"/>
    <w:rsid w:val="008A4626"/>
    <w:rsid w:val="008E0FE4"/>
    <w:rsid w:val="009025A2"/>
    <w:rsid w:val="009169DE"/>
    <w:rsid w:val="00924CED"/>
    <w:rsid w:val="00944FFD"/>
    <w:rsid w:val="0096779A"/>
    <w:rsid w:val="009E3CD5"/>
    <w:rsid w:val="009E3E37"/>
    <w:rsid w:val="00A04B0F"/>
    <w:rsid w:val="00A36189"/>
    <w:rsid w:val="00A464C9"/>
    <w:rsid w:val="00A70DD1"/>
    <w:rsid w:val="00A94A87"/>
    <w:rsid w:val="00AB1E13"/>
    <w:rsid w:val="00B513F5"/>
    <w:rsid w:val="00B5271A"/>
    <w:rsid w:val="00B730B8"/>
    <w:rsid w:val="00BE2E47"/>
    <w:rsid w:val="00D0285E"/>
    <w:rsid w:val="00D11214"/>
    <w:rsid w:val="00D20214"/>
    <w:rsid w:val="00D21763"/>
    <w:rsid w:val="00D72C09"/>
    <w:rsid w:val="00DA6204"/>
    <w:rsid w:val="00E41B89"/>
    <w:rsid w:val="00E548E0"/>
    <w:rsid w:val="00E838DC"/>
    <w:rsid w:val="00EF5BC3"/>
    <w:rsid w:val="00F0633B"/>
    <w:rsid w:val="00F26C2A"/>
    <w:rsid w:val="00F64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72026"/>
  <w15:docId w15:val="{E82EBD14-D0EC-4A6A-B4AE-B6AC0F85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sq-AL"/>
    </w:rPr>
  </w:style>
  <w:style w:type="paragraph" w:styleId="Heading1">
    <w:name w:val="heading 1"/>
    <w:basedOn w:val="Normal"/>
    <w:uiPriority w:val="1"/>
    <w:qFormat/>
    <w:pPr>
      <w:spacing w:before="36"/>
      <w:ind w:left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840" w:hanging="72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746" w:lineRule="exact"/>
      <w:ind w:right="542"/>
      <w:jc w:val="right"/>
    </w:pPr>
    <w:rPr>
      <w:rFonts w:ascii="Arial" w:eastAsia="Arial" w:hAnsi="Arial" w:cs="Arial"/>
      <w:sz w:val="66"/>
      <w:szCs w:val="66"/>
    </w:rPr>
  </w:style>
  <w:style w:type="paragraph" w:styleId="ListParagraph">
    <w:name w:val="List Paragraph"/>
    <w:basedOn w:val="Normal"/>
    <w:uiPriority w:val="34"/>
    <w:qFormat/>
    <w:pPr>
      <w:ind w:left="247" w:hanging="128"/>
    </w:pPr>
  </w:style>
  <w:style w:type="paragraph" w:customStyle="1" w:styleId="TableParagraph">
    <w:name w:val="Table Paragraph"/>
    <w:basedOn w:val="Normal"/>
    <w:uiPriority w:val="1"/>
    <w:qFormat/>
    <w:pPr>
      <w:spacing w:before="22" w:line="278" w:lineRule="exact"/>
      <w:ind w:left="80"/>
    </w:pPr>
  </w:style>
  <w:style w:type="paragraph" w:styleId="Header">
    <w:name w:val="header"/>
    <w:basedOn w:val="Normal"/>
    <w:link w:val="Head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C"/>
    <w:rPr>
      <w:rFonts w:ascii="Carlito" w:eastAsia="Carlito" w:hAnsi="Carlito" w:cs="Carlito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C"/>
    <w:rPr>
      <w:rFonts w:ascii="Carlito" w:eastAsia="Carlito" w:hAnsi="Carlito" w:cs="Carlito"/>
      <w:lang w:val="sq-AL"/>
    </w:rPr>
  </w:style>
  <w:style w:type="paragraph" w:styleId="NoSpacing">
    <w:name w:val="No Spacing"/>
    <w:link w:val="NoSpacingChar"/>
    <w:uiPriority w:val="1"/>
    <w:qFormat/>
    <w:rsid w:val="005C28D3"/>
    <w:rPr>
      <w:rFonts w:ascii="Carlito" w:eastAsia="Carlito" w:hAnsi="Carlito" w:cs="Carlito"/>
      <w:lang w:val="sq-AL"/>
    </w:rPr>
  </w:style>
  <w:style w:type="table" w:styleId="TableGrid">
    <w:name w:val="Table Grid"/>
    <w:basedOn w:val="TableNormal"/>
    <w:rsid w:val="005C28D3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944FFD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683740"/>
    <w:rPr>
      <w:rFonts w:ascii="Carlito" w:eastAsia="Carlito" w:hAnsi="Carlito" w:cs="Carlito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53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Mil3</cp:lastModifiedBy>
  <cp:revision>3</cp:revision>
  <dcterms:created xsi:type="dcterms:W3CDTF">2024-11-17T19:20:00Z</dcterms:created>
  <dcterms:modified xsi:type="dcterms:W3CDTF">2024-11-1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4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0-05-09T00:00:00Z</vt:filetime>
  </property>
</Properties>
</file>